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1A5990" w14:textId="260FFC7D" w:rsidR="00736E7B" w:rsidRPr="0067728A" w:rsidRDefault="004C2CAD" w:rsidP="004C2CAD">
      <w:pPr>
        <w:jc w:val="center"/>
        <w:rPr>
          <w:b/>
          <w:sz w:val="28"/>
          <w:szCs w:val="28"/>
          <w:u w:val="single"/>
        </w:rPr>
      </w:pPr>
      <w:r w:rsidRPr="0067728A">
        <w:rPr>
          <w:b/>
          <w:sz w:val="28"/>
          <w:szCs w:val="28"/>
          <w:u w:val="single"/>
        </w:rPr>
        <w:t>C</w:t>
      </w:r>
      <w:r w:rsidR="00603A5F">
        <w:rPr>
          <w:b/>
          <w:sz w:val="28"/>
          <w:szCs w:val="28"/>
          <w:u w:val="single"/>
        </w:rPr>
        <w:t>#</w:t>
      </w:r>
    </w:p>
    <w:p w14:paraId="4AEAC9AC" w14:textId="77777777" w:rsidR="00163D38" w:rsidRPr="0067728A" w:rsidRDefault="00163D38" w:rsidP="004C2CAD">
      <w:pPr>
        <w:jc w:val="center"/>
        <w:rPr>
          <w:b/>
          <w:sz w:val="28"/>
          <w:szCs w:val="28"/>
          <w:u w:val="single"/>
        </w:rPr>
      </w:pPr>
      <w:r w:rsidRPr="0067728A">
        <w:rPr>
          <w:b/>
          <w:sz w:val="28"/>
          <w:szCs w:val="28"/>
          <w:u w:val="single"/>
        </w:rPr>
        <w:t>Assignment</w:t>
      </w:r>
    </w:p>
    <w:p w14:paraId="2C479597" w14:textId="77777777" w:rsidR="004C2CAD" w:rsidRPr="0067728A" w:rsidRDefault="0098754E" w:rsidP="004C2CAD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ession</w:t>
      </w:r>
      <w:r w:rsidR="004C2CAD" w:rsidRPr="0067728A">
        <w:rPr>
          <w:b/>
          <w:sz w:val="28"/>
          <w:szCs w:val="28"/>
          <w:u w:val="single"/>
        </w:rPr>
        <w:t xml:space="preserve"> 1</w:t>
      </w:r>
    </w:p>
    <w:p w14:paraId="51428DFB" w14:textId="77777777" w:rsidR="004C2CAD" w:rsidRDefault="004C2CAD" w:rsidP="004C2CAD">
      <w:pPr>
        <w:jc w:val="center"/>
        <w:rPr>
          <w:sz w:val="20"/>
          <w:szCs w:val="20"/>
        </w:rPr>
      </w:pPr>
      <w:r w:rsidRPr="004C2CAD">
        <w:rPr>
          <w:sz w:val="20"/>
          <w:szCs w:val="20"/>
        </w:rPr>
        <w:t xml:space="preserve">(Covers </w:t>
      </w:r>
      <w:r>
        <w:rPr>
          <w:sz w:val="20"/>
          <w:szCs w:val="20"/>
        </w:rPr>
        <w:t>Introduction, creating  simple classes, access specifiers, invoking methods)</w:t>
      </w:r>
    </w:p>
    <w:p w14:paraId="014DC502" w14:textId="40FF5879" w:rsidR="00022DD2" w:rsidRPr="00B927CF" w:rsidRDefault="00022DD2" w:rsidP="00022DD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927CF">
        <w:rPr>
          <w:sz w:val="24"/>
          <w:szCs w:val="24"/>
        </w:rPr>
        <w:t xml:space="preserve">Write a </w:t>
      </w:r>
      <w:r w:rsidR="00B81323">
        <w:rPr>
          <w:sz w:val="24"/>
          <w:szCs w:val="24"/>
        </w:rPr>
        <w:t>C#</w:t>
      </w:r>
      <w:r w:rsidRPr="00B927CF">
        <w:rPr>
          <w:sz w:val="24"/>
          <w:szCs w:val="24"/>
        </w:rPr>
        <w:t xml:space="preserve"> program which prints “Welcome to</w:t>
      </w:r>
      <w:r w:rsidR="00B81323">
        <w:rPr>
          <w:sz w:val="24"/>
          <w:szCs w:val="24"/>
        </w:rPr>
        <w:t xml:space="preserve"> C#</w:t>
      </w:r>
      <w:r w:rsidRPr="00B927CF">
        <w:rPr>
          <w:sz w:val="24"/>
          <w:szCs w:val="24"/>
        </w:rPr>
        <w:t xml:space="preserve"> . Happy Learning.”</w:t>
      </w:r>
    </w:p>
    <w:p w14:paraId="1F8B83A5" w14:textId="77777777" w:rsidR="005857C5" w:rsidRPr="00B927CF" w:rsidRDefault="005857C5" w:rsidP="005857C5">
      <w:pPr>
        <w:pStyle w:val="ListParagraph"/>
        <w:rPr>
          <w:sz w:val="24"/>
          <w:szCs w:val="24"/>
        </w:rPr>
      </w:pPr>
    </w:p>
    <w:p w14:paraId="464600F9" w14:textId="1915F69D" w:rsidR="00022DD2" w:rsidRPr="00B927CF" w:rsidRDefault="00022DD2" w:rsidP="00022DD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927CF">
        <w:rPr>
          <w:sz w:val="24"/>
          <w:szCs w:val="24"/>
        </w:rPr>
        <w:t xml:space="preserve">Accept the username and print the welcome message along with the entered user name. </w:t>
      </w:r>
    </w:p>
    <w:p w14:paraId="06A01FFF" w14:textId="77777777" w:rsidR="00022DD2" w:rsidRPr="00B927CF" w:rsidRDefault="00022DD2" w:rsidP="00022DD2">
      <w:pPr>
        <w:pStyle w:val="ListParagraph"/>
        <w:rPr>
          <w:sz w:val="24"/>
          <w:szCs w:val="24"/>
        </w:rPr>
      </w:pPr>
      <w:r w:rsidRPr="00B927CF">
        <w:rPr>
          <w:sz w:val="24"/>
          <w:szCs w:val="24"/>
        </w:rPr>
        <w:t xml:space="preserve">Hint: </w:t>
      </w:r>
      <w:r w:rsidR="00AB42FF" w:rsidRPr="00B927CF">
        <w:rPr>
          <w:sz w:val="24"/>
          <w:szCs w:val="24"/>
        </w:rPr>
        <w:t>make use of args[0]</w:t>
      </w:r>
    </w:p>
    <w:p w14:paraId="47F83907" w14:textId="77777777" w:rsidR="005857C5" w:rsidRPr="00B927CF" w:rsidRDefault="005857C5" w:rsidP="00022DD2">
      <w:pPr>
        <w:pStyle w:val="ListParagraph"/>
        <w:rPr>
          <w:sz w:val="24"/>
          <w:szCs w:val="24"/>
        </w:rPr>
      </w:pPr>
    </w:p>
    <w:p w14:paraId="18B08EA6" w14:textId="77777777" w:rsidR="00022DD2" w:rsidRPr="00B927CF" w:rsidRDefault="005857C5" w:rsidP="00022DD2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927CF">
        <w:rPr>
          <w:sz w:val="24"/>
          <w:szCs w:val="24"/>
        </w:rPr>
        <w:t>Define a class Student with the following fields:</w:t>
      </w:r>
    </w:p>
    <w:p w14:paraId="485D2642" w14:textId="3243F44E" w:rsidR="005857C5" w:rsidRPr="00B927CF" w:rsidRDefault="005857C5" w:rsidP="005857C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B927CF">
        <w:rPr>
          <w:sz w:val="24"/>
          <w:szCs w:val="24"/>
        </w:rPr>
        <w:t>int roll</w:t>
      </w:r>
      <w:r w:rsidR="001119BD">
        <w:rPr>
          <w:sz w:val="24"/>
          <w:szCs w:val="24"/>
        </w:rPr>
        <w:t>N</w:t>
      </w:r>
      <w:r w:rsidRPr="00B927CF">
        <w:rPr>
          <w:sz w:val="24"/>
          <w:szCs w:val="24"/>
        </w:rPr>
        <w:t>o;  String name; String course; String college;</w:t>
      </w:r>
    </w:p>
    <w:p w14:paraId="38919568" w14:textId="77777777" w:rsidR="005857C5" w:rsidRPr="00B927CF" w:rsidRDefault="005857C5" w:rsidP="005857C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B927CF">
        <w:rPr>
          <w:sz w:val="24"/>
          <w:szCs w:val="24"/>
        </w:rPr>
        <w:t>Provide getter and setter methods.</w:t>
      </w:r>
    </w:p>
    <w:p w14:paraId="441D920B" w14:textId="534BF5B2" w:rsidR="005857C5" w:rsidRPr="00B927CF" w:rsidRDefault="005857C5" w:rsidP="005857C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B927CF">
        <w:rPr>
          <w:sz w:val="24"/>
          <w:szCs w:val="24"/>
        </w:rPr>
        <w:t xml:space="preserve">Provide a </w:t>
      </w:r>
      <w:r w:rsidR="00490352">
        <w:rPr>
          <w:sz w:val="24"/>
          <w:szCs w:val="24"/>
        </w:rPr>
        <w:t>P</w:t>
      </w:r>
      <w:r w:rsidRPr="00B927CF">
        <w:rPr>
          <w:sz w:val="24"/>
          <w:szCs w:val="24"/>
        </w:rPr>
        <w:t>rintDetails()  method  which prints all the student data.</w:t>
      </w:r>
    </w:p>
    <w:p w14:paraId="3D7892FA" w14:textId="77777777" w:rsidR="005857C5" w:rsidRPr="00B927CF" w:rsidRDefault="005857C5" w:rsidP="005857C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B927CF">
        <w:rPr>
          <w:sz w:val="24"/>
          <w:szCs w:val="24"/>
        </w:rPr>
        <w:t xml:space="preserve">Define a separate class StudentDemo  and create 4 student objects with distinct values. </w:t>
      </w:r>
    </w:p>
    <w:p w14:paraId="55AB58A3" w14:textId="2CAFECAE" w:rsidR="005857C5" w:rsidRPr="00B927CF" w:rsidRDefault="005857C5" w:rsidP="005857C5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B927CF">
        <w:rPr>
          <w:sz w:val="24"/>
          <w:szCs w:val="24"/>
        </w:rPr>
        <w:t xml:space="preserve">Invoke </w:t>
      </w:r>
      <w:r w:rsidR="00543ED1">
        <w:rPr>
          <w:sz w:val="24"/>
          <w:szCs w:val="24"/>
        </w:rPr>
        <w:t>P</w:t>
      </w:r>
      <w:r w:rsidRPr="00B927CF">
        <w:rPr>
          <w:sz w:val="24"/>
          <w:szCs w:val="24"/>
        </w:rPr>
        <w:t>rintDeatils() for each object and verify the results.</w:t>
      </w:r>
    </w:p>
    <w:p w14:paraId="29743A8F" w14:textId="77777777" w:rsidR="0044284F" w:rsidRPr="00B927CF" w:rsidRDefault="0044284F" w:rsidP="0044284F">
      <w:pPr>
        <w:pStyle w:val="ListParagraph"/>
        <w:ind w:left="1440"/>
        <w:rPr>
          <w:sz w:val="24"/>
          <w:szCs w:val="24"/>
        </w:rPr>
      </w:pPr>
    </w:p>
    <w:p w14:paraId="6AF75584" w14:textId="77777777" w:rsidR="0044284F" w:rsidRPr="00B927CF" w:rsidRDefault="0044284F" w:rsidP="0044284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927CF">
        <w:rPr>
          <w:sz w:val="24"/>
          <w:szCs w:val="24"/>
        </w:rPr>
        <w:t>Define a class City with the following fields:</w:t>
      </w:r>
    </w:p>
    <w:p w14:paraId="2D98936D" w14:textId="77777777" w:rsidR="0044284F" w:rsidRPr="00B927CF" w:rsidRDefault="007F3212" w:rsidP="0044284F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B927CF">
        <w:rPr>
          <w:sz w:val="24"/>
          <w:szCs w:val="24"/>
        </w:rPr>
        <w:t>n</w:t>
      </w:r>
      <w:r w:rsidR="001D4C26" w:rsidRPr="00B927CF">
        <w:rPr>
          <w:sz w:val="24"/>
          <w:szCs w:val="24"/>
        </w:rPr>
        <w:t>ame, population, no of colleges</w:t>
      </w:r>
    </w:p>
    <w:p w14:paraId="515C9AC8" w14:textId="77777777" w:rsidR="007F3212" w:rsidRPr="00B927CF" w:rsidRDefault="007F3212" w:rsidP="0044284F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B927CF">
        <w:rPr>
          <w:sz w:val="24"/>
          <w:szCs w:val="24"/>
        </w:rPr>
        <w:t>Provide getter and setter methods</w:t>
      </w:r>
    </w:p>
    <w:p w14:paraId="68AAD0DB" w14:textId="5055A91C" w:rsidR="007F3212" w:rsidRPr="00B927CF" w:rsidRDefault="007F3212" w:rsidP="0044284F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B927CF">
        <w:rPr>
          <w:sz w:val="24"/>
          <w:szCs w:val="24"/>
        </w:rPr>
        <w:t xml:space="preserve">Include a </w:t>
      </w:r>
      <w:r w:rsidR="003575CF">
        <w:rPr>
          <w:sz w:val="24"/>
          <w:szCs w:val="24"/>
        </w:rPr>
        <w:t>P</w:t>
      </w:r>
      <w:r w:rsidRPr="00B927CF">
        <w:rPr>
          <w:sz w:val="24"/>
          <w:szCs w:val="24"/>
        </w:rPr>
        <w:t>rintDetails() method.</w:t>
      </w:r>
    </w:p>
    <w:p w14:paraId="7C1B5877" w14:textId="77777777" w:rsidR="007F3212" w:rsidRPr="00B927CF" w:rsidRDefault="007F3212" w:rsidP="007F3212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B927CF">
        <w:rPr>
          <w:sz w:val="24"/>
          <w:szCs w:val="24"/>
        </w:rPr>
        <w:t xml:space="preserve">Define a separate class CityDemo  and create 4 city objects with distinct values. </w:t>
      </w:r>
    </w:p>
    <w:p w14:paraId="401DD78C" w14:textId="1449EB33" w:rsidR="007F3212" w:rsidRDefault="007F3212" w:rsidP="007F3212">
      <w:pPr>
        <w:pStyle w:val="ListParagraph"/>
        <w:numPr>
          <w:ilvl w:val="1"/>
          <w:numId w:val="1"/>
        </w:numPr>
        <w:rPr>
          <w:sz w:val="24"/>
          <w:szCs w:val="24"/>
        </w:rPr>
      </w:pPr>
      <w:r w:rsidRPr="00B927CF">
        <w:rPr>
          <w:sz w:val="24"/>
          <w:szCs w:val="24"/>
        </w:rPr>
        <w:t xml:space="preserve">Invoke </w:t>
      </w:r>
      <w:r w:rsidR="00820E20">
        <w:rPr>
          <w:sz w:val="24"/>
          <w:szCs w:val="24"/>
        </w:rPr>
        <w:t>P</w:t>
      </w:r>
      <w:r w:rsidRPr="00B927CF">
        <w:rPr>
          <w:sz w:val="24"/>
          <w:szCs w:val="24"/>
        </w:rPr>
        <w:t>rintDeatils() for each object and verify the results.</w:t>
      </w:r>
    </w:p>
    <w:p w14:paraId="53E2FBB0" w14:textId="77777777" w:rsidR="009D3E77" w:rsidRDefault="009D3E77" w:rsidP="009D3E77">
      <w:pPr>
        <w:pStyle w:val="ListParagraph"/>
        <w:ind w:left="1440"/>
        <w:rPr>
          <w:sz w:val="24"/>
          <w:szCs w:val="24"/>
        </w:rPr>
      </w:pPr>
    </w:p>
    <w:p w14:paraId="45DE6302" w14:textId="1740A6A6" w:rsidR="009D3E77" w:rsidRDefault="009D3E77" w:rsidP="009D3E7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Identify a minimum of 10 entities in the Indian Railway System ( Train, Station, Staff, etc).  Define classes for them with appropriate fields and methods. </w:t>
      </w:r>
      <w:r w:rsidR="009E4E50">
        <w:rPr>
          <w:sz w:val="24"/>
          <w:szCs w:val="24"/>
        </w:rPr>
        <w:t xml:space="preserve">The data members will be private with public setters and getters. </w:t>
      </w:r>
      <w:r>
        <w:rPr>
          <w:sz w:val="24"/>
          <w:szCs w:val="24"/>
        </w:rPr>
        <w:t>Test each of the classes inside main.</w:t>
      </w:r>
      <w:r w:rsidR="005606EB">
        <w:rPr>
          <w:sz w:val="24"/>
          <w:szCs w:val="24"/>
        </w:rPr>
        <w:t xml:space="preserve"> Keep all of the classes in </w:t>
      </w:r>
      <w:r w:rsidR="007B283D">
        <w:rPr>
          <w:sz w:val="24"/>
          <w:szCs w:val="24"/>
        </w:rPr>
        <w:t>namespace</w:t>
      </w:r>
      <w:r w:rsidR="005606EB">
        <w:rPr>
          <w:sz w:val="24"/>
          <w:szCs w:val="24"/>
        </w:rPr>
        <w:t xml:space="preserve"> railways.</w:t>
      </w:r>
      <w:r w:rsidR="00CD008B">
        <w:rPr>
          <w:sz w:val="24"/>
          <w:szCs w:val="24"/>
        </w:rPr>
        <w:t xml:space="preserve"> Use setters to add data. Do not define any constructors.</w:t>
      </w:r>
    </w:p>
    <w:p w14:paraId="7F8915EB" w14:textId="77777777" w:rsidR="00CD008B" w:rsidRDefault="00CD008B" w:rsidP="00CD008B">
      <w:pPr>
        <w:pStyle w:val="ListParagraph"/>
        <w:rPr>
          <w:sz w:val="24"/>
          <w:szCs w:val="24"/>
        </w:rPr>
      </w:pPr>
    </w:p>
    <w:p w14:paraId="491AE28A" w14:textId="5ECDB5E2" w:rsidR="009E4E50" w:rsidRDefault="009E4E50" w:rsidP="009E4E50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Similarly, identify a minimum of 10 entities in a college and define classes for each of them. The data members will be private with public setters and getters. Test each of </w:t>
      </w:r>
      <w:r>
        <w:rPr>
          <w:sz w:val="24"/>
          <w:szCs w:val="24"/>
        </w:rPr>
        <w:lastRenderedPageBreak/>
        <w:t xml:space="preserve">the classes </w:t>
      </w:r>
      <w:r w:rsidR="00251CD3">
        <w:rPr>
          <w:sz w:val="24"/>
          <w:szCs w:val="24"/>
        </w:rPr>
        <w:t>inside</w:t>
      </w:r>
      <w:r>
        <w:rPr>
          <w:sz w:val="24"/>
          <w:szCs w:val="24"/>
        </w:rPr>
        <w:t xml:space="preserve"> main. Keep all of the classes in </w:t>
      </w:r>
      <w:r w:rsidR="007B283D">
        <w:rPr>
          <w:sz w:val="24"/>
          <w:szCs w:val="24"/>
        </w:rPr>
        <w:t>namespace</w:t>
      </w:r>
      <w:r>
        <w:rPr>
          <w:sz w:val="24"/>
          <w:szCs w:val="24"/>
        </w:rPr>
        <w:t xml:space="preserve"> college. Use setters to add data. Do not define any constructors.</w:t>
      </w:r>
    </w:p>
    <w:p w14:paraId="27719FE0" w14:textId="77777777" w:rsidR="007F3212" w:rsidRPr="00B927CF" w:rsidRDefault="007F3212" w:rsidP="007F3212">
      <w:pPr>
        <w:pStyle w:val="ListParagraph"/>
        <w:ind w:left="1440"/>
        <w:rPr>
          <w:sz w:val="24"/>
          <w:szCs w:val="24"/>
        </w:rPr>
      </w:pPr>
    </w:p>
    <w:p w14:paraId="4D0F22C0" w14:textId="67465207" w:rsidR="00B927CF" w:rsidRPr="00B927CF" w:rsidRDefault="007F3212" w:rsidP="00B927C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B927CF">
        <w:rPr>
          <w:sz w:val="24"/>
          <w:szCs w:val="24"/>
        </w:rPr>
        <w:t xml:space="preserve">Define a class of your choice </w:t>
      </w:r>
      <w:r w:rsidR="00AC6CDE" w:rsidRPr="00B927CF">
        <w:rPr>
          <w:sz w:val="24"/>
          <w:szCs w:val="24"/>
        </w:rPr>
        <w:t xml:space="preserve">in a </w:t>
      </w:r>
      <w:r w:rsidR="007B283D">
        <w:rPr>
          <w:sz w:val="24"/>
          <w:szCs w:val="24"/>
        </w:rPr>
        <w:t>namespace</w:t>
      </w:r>
      <w:r w:rsidR="00AC6CDE" w:rsidRPr="00B927CF">
        <w:rPr>
          <w:sz w:val="24"/>
          <w:szCs w:val="24"/>
        </w:rPr>
        <w:t xml:space="preserve"> with a </w:t>
      </w:r>
      <w:r w:rsidR="00251CD3">
        <w:rPr>
          <w:sz w:val="24"/>
          <w:szCs w:val="24"/>
        </w:rPr>
        <w:t>P</w:t>
      </w:r>
      <w:r w:rsidR="00AC6CDE" w:rsidRPr="00B927CF">
        <w:rPr>
          <w:sz w:val="24"/>
          <w:szCs w:val="24"/>
        </w:rPr>
        <w:t xml:space="preserve">rintDetails() method. Create an object of this class in another </w:t>
      </w:r>
      <w:r w:rsidR="007B283D">
        <w:rPr>
          <w:sz w:val="24"/>
          <w:szCs w:val="24"/>
        </w:rPr>
        <w:t>namespace</w:t>
      </w:r>
      <w:r w:rsidR="00AC6CDE" w:rsidRPr="00B927CF">
        <w:rPr>
          <w:sz w:val="24"/>
          <w:szCs w:val="24"/>
        </w:rPr>
        <w:t xml:space="preserve"> and invoke the </w:t>
      </w:r>
      <w:r w:rsidR="00732489">
        <w:rPr>
          <w:sz w:val="24"/>
          <w:szCs w:val="24"/>
        </w:rPr>
        <w:t>P</w:t>
      </w:r>
      <w:r w:rsidR="00AC6CDE" w:rsidRPr="00B927CF">
        <w:rPr>
          <w:sz w:val="24"/>
          <w:szCs w:val="24"/>
        </w:rPr>
        <w:t>rintDetails() method.</w:t>
      </w:r>
    </w:p>
    <w:p w14:paraId="58B4F970" w14:textId="77777777" w:rsidR="00B927CF" w:rsidRPr="00B927CF" w:rsidRDefault="00B927CF" w:rsidP="00B927CF">
      <w:pPr>
        <w:pStyle w:val="ListParagraph"/>
        <w:rPr>
          <w:sz w:val="24"/>
          <w:szCs w:val="24"/>
        </w:rPr>
      </w:pPr>
    </w:p>
    <w:p w14:paraId="31D227CA" w14:textId="2D65C2E5" w:rsidR="00C66D32" w:rsidRPr="0064397F" w:rsidRDefault="00B927CF" w:rsidP="00C66D32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A732E9">
        <w:rPr>
          <w:sz w:val="24"/>
          <w:szCs w:val="24"/>
        </w:rPr>
        <w:t xml:space="preserve">Create  a </w:t>
      </w:r>
      <w:r w:rsidR="007B283D">
        <w:rPr>
          <w:sz w:val="24"/>
          <w:szCs w:val="24"/>
        </w:rPr>
        <w:t>namespace</w:t>
      </w:r>
      <w:r w:rsidRPr="00A732E9">
        <w:rPr>
          <w:sz w:val="24"/>
          <w:szCs w:val="24"/>
        </w:rPr>
        <w:t xml:space="preserve"> named </w:t>
      </w:r>
      <w:r w:rsidR="007B283D">
        <w:rPr>
          <w:sz w:val="24"/>
          <w:szCs w:val="24"/>
        </w:rPr>
        <w:t>namespace_</w:t>
      </w:r>
      <w:r w:rsidRPr="00A732E9">
        <w:rPr>
          <w:sz w:val="24"/>
          <w:szCs w:val="24"/>
        </w:rPr>
        <w:t xml:space="preserve">common. Define a class Sum with a </w:t>
      </w:r>
      <w:r w:rsidR="00C32BAB" w:rsidRPr="00A732E9">
        <w:rPr>
          <w:sz w:val="24"/>
          <w:szCs w:val="24"/>
        </w:rPr>
        <w:t xml:space="preserve">static method </w:t>
      </w:r>
      <w:r w:rsidRPr="00A732E9">
        <w:rPr>
          <w:sz w:val="24"/>
          <w:szCs w:val="24"/>
        </w:rPr>
        <w:t xml:space="preserve">int </w:t>
      </w:r>
      <w:r w:rsidR="00033494">
        <w:rPr>
          <w:sz w:val="24"/>
          <w:szCs w:val="24"/>
        </w:rPr>
        <w:t>A</w:t>
      </w:r>
      <w:r w:rsidRPr="00A732E9">
        <w:rPr>
          <w:sz w:val="24"/>
          <w:szCs w:val="24"/>
        </w:rPr>
        <w:t>dd(</w:t>
      </w:r>
      <w:r w:rsidR="00C32BAB" w:rsidRPr="00A732E9">
        <w:rPr>
          <w:sz w:val="24"/>
          <w:szCs w:val="24"/>
        </w:rPr>
        <w:t>int a, int b). C</w:t>
      </w:r>
      <w:r w:rsidR="000500E7" w:rsidRPr="00A732E9">
        <w:rPr>
          <w:sz w:val="24"/>
          <w:szCs w:val="24"/>
        </w:rPr>
        <w:t xml:space="preserve">reate  a </w:t>
      </w:r>
      <w:r w:rsidR="007B283D">
        <w:rPr>
          <w:sz w:val="24"/>
          <w:szCs w:val="24"/>
        </w:rPr>
        <w:t>namespace</w:t>
      </w:r>
      <w:r w:rsidR="000500E7" w:rsidRPr="00A732E9">
        <w:rPr>
          <w:sz w:val="24"/>
          <w:szCs w:val="24"/>
        </w:rPr>
        <w:t xml:space="preserve"> use_</w:t>
      </w:r>
      <w:r w:rsidR="005F030C">
        <w:rPr>
          <w:sz w:val="24"/>
          <w:szCs w:val="24"/>
        </w:rPr>
        <w:t>namespace</w:t>
      </w:r>
      <w:r w:rsidR="000500E7" w:rsidRPr="00A732E9">
        <w:rPr>
          <w:sz w:val="24"/>
          <w:szCs w:val="24"/>
        </w:rPr>
        <w:t xml:space="preserve">_common and create a class UseSum with just the </w:t>
      </w:r>
      <w:r w:rsidR="007D1725">
        <w:rPr>
          <w:sz w:val="24"/>
          <w:szCs w:val="24"/>
        </w:rPr>
        <w:t>M</w:t>
      </w:r>
      <w:r w:rsidR="000500E7" w:rsidRPr="00A732E9">
        <w:rPr>
          <w:sz w:val="24"/>
          <w:szCs w:val="24"/>
        </w:rPr>
        <w:t xml:space="preserve">ain method in it. In the </w:t>
      </w:r>
      <w:r w:rsidR="00511F9C">
        <w:rPr>
          <w:sz w:val="24"/>
          <w:szCs w:val="24"/>
        </w:rPr>
        <w:t>M</w:t>
      </w:r>
      <w:r w:rsidR="000500E7" w:rsidRPr="00A732E9">
        <w:rPr>
          <w:sz w:val="24"/>
          <w:szCs w:val="24"/>
        </w:rPr>
        <w:t xml:space="preserve">ain() call the </w:t>
      </w:r>
      <w:r w:rsidR="00E43EAC">
        <w:rPr>
          <w:sz w:val="24"/>
          <w:szCs w:val="24"/>
        </w:rPr>
        <w:t>A</w:t>
      </w:r>
      <w:r w:rsidR="000500E7" w:rsidRPr="00A732E9">
        <w:rPr>
          <w:sz w:val="24"/>
          <w:szCs w:val="24"/>
        </w:rPr>
        <w:t>dd method and print the output.</w:t>
      </w:r>
    </w:p>
    <w:p w14:paraId="664D2BA6" w14:textId="77777777" w:rsidR="0064397F" w:rsidRPr="0064397F" w:rsidRDefault="0064397F" w:rsidP="0064397F">
      <w:pPr>
        <w:pStyle w:val="ListParagraph"/>
        <w:rPr>
          <w:sz w:val="20"/>
          <w:szCs w:val="20"/>
        </w:rPr>
      </w:pPr>
    </w:p>
    <w:p w14:paraId="2D3B7376" w14:textId="398F096B" w:rsidR="001037EB" w:rsidRPr="00BC77B5" w:rsidRDefault="00832D39" w:rsidP="006565C8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4"/>
          <w:szCs w:val="24"/>
        </w:rPr>
        <w:t>Redevelop assignment</w:t>
      </w:r>
      <w:r w:rsidR="0064397F">
        <w:rPr>
          <w:sz w:val="24"/>
          <w:szCs w:val="24"/>
        </w:rPr>
        <w:t xml:space="preserve"> no. 3 by adding marks for 5 subjects for each student. Create 5 objects (no user input required) and print the details.</w:t>
      </w:r>
    </w:p>
    <w:p w14:paraId="405EC034" w14:textId="77777777" w:rsidR="00BC77B5" w:rsidRPr="00BC77B5" w:rsidRDefault="00BC77B5" w:rsidP="00BC77B5">
      <w:pPr>
        <w:pStyle w:val="ListParagraph"/>
        <w:rPr>
          <w:sz w:val="20"/>
          <w:szCs w:val="20"/>
        </w:rPr>
      </w:pPr>
    </w:p>
    <w:p w14:paraId="3F692936" w14:textId="77777777" w:rsidR="00BC77B5" w:rsidRPr="00FE571D" w:rsidRDefault="00BC77B5" w:rsidP="00BC77B5">
      <w:pPr>
        <w:pStyle w:val="ListParagraph"/>
        <w:ind w:left="644"/>
        <w:rPr>
          <w:sz w:val="20"/>
          <w:szCs w:val="20"/>
        </w:rPr>
      </w:pPr>
    </w:p>
    <w:p w14:paraId="366E287B" w14:textId="1CB80FF6" w:rsidR="00CE01D9" w:rsidRPr="00CE01D9" w:rsidRDefault="001037EB" w:rsidP="0040770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565C8">
        <w:rPr>
          <w:sz w:val="24"/>
          <w:szCs w:val="24"/>
        </w:rPr>
        <w:t xml:space="preserve">Define a Class Account(accNo, name, balance). </w:t>
      </w:r>
      <w:r w:rsidRPr="00CE01D9">
        <w:rPr>
          <w:sz w:val="24"/>
          <w:szCs w:val="24"/>
        </w:rPr>
        <w:t xml:space="preserve">Provide setters and getters as  usual. </w:t>
      </w:r>
    </w:p>
    <w:p w14:paraId="5D26AE19" w14:textId="53D72525" w:rsidR="001037EB" w:rsidRPr="008E5477" w:rsidRDefault="002838CD" w:rsidP="002838CD">
      <w:pPr>
        <w:pStyle w:val="ListParagraph"/>
        <w:ind w:left="644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bookmarkStart w:id="0" w:name="_GoBack"/>
      <w:bookmarkEnd w:id="0"/>
      <w:r w:rsidR="001037EB" w:rsidRPr="006565C8">
        <w:rPr>
          <w:sz w:val="24"/>
          <w:szCs w:val="24"/>
        </w:rPr>
        <w:t xml:space="preserve">Include void withdraw( double amount) and void deposit(double amount) </w:t>
      </w:r>
      <w:r w:rsidR="001037EB" w:rsidRPr="000744BE">
        <w:rPr>
          <w:sz w:val="24"/>
          <w:szCs w:val="24"/>
        </w:rPr>
        <w:t xml:space="preserve">and void </w:t>
      </w:r>
      <w:r>
        <w:rPr>
          <w:sz w:val="24"/>
          <w:szCs w:val="24"/>
        </w:rPr>
        <w:t xml:space="preserve">     </w:t>
      </w:r>
      <w:r w:rsidR="001037EB" w:rsidRPr="000744BE">
        <w:rPr>
          <w:sz w:val="24"/>
          <w:szCs w:val="24"/>
        </w:rPr>
        <w:t xml:space="preserve">PrintDetails() methods.Create 5 account objects, carryout withdraw and deposit transactions </w:t>
      </w:r>
      <w:r w:rsidR="001037EB" w:rsidRPr="008E5477">
        <w:rPr>
          <w:sz w:val="24"/>
          <w:szCs w:val="24"/>
        </w:rPr>
        <w:t>and call PrintDetails at every stage and verify.</w:t>
      </w:r>
    </w:p>
    <w:p w14:paraId="2FF1D73D" w14:textId="77777777" w:rsidR="001037EB" w:rsidRPr="001037EB" w:rsidRDefault="001037EB" w:rsidP="006565C8">
      <w:pPr>
        <w:pStyle w:val="ListParagraph"/>
        <w:ind w:left="284"/>
        <w:rPr>
          <w:sz w:val="20"/>
          <w:szCs w:val="20"/>
        </w:rPr>
      </w:pPr>
    </w:p>
    <w:p w14:paraId="699397AE" w14:textId="77777777" w:rsidR="00427A86" w:rsidRPr="00427A86" w:rsidRDefault="00427A86" w:rsidP="00427A86">
      <w:pPr>
        <w:pStyle w:val="ListParagraph"/>
        <w:rPr>
          <w:sz w:val="20"/>
          <w:szCs w:val="20"/>
        </w:rPr>
      </w:pPr>
    </w:p>
    <w:p w14:paraId="5E2EE5F2" w14:textId="77777777" w:rsidR="00427A86" w:rsidRPr="00A732E9" w:rsidRDefault="00427A86" w:rsidP="0064397F">
      <w:pPr>
        <w:pStyle w:val="ListParagraph"/>
        <w:rPr>
          <w:sz w:val="20"/>
          <w:szCs w:val="20"/>
        </w:rPr>
      </w:pPr>
    </w:p>
    <w:sectPr w:rsidR="00427A86" w:rsidRPr="00A732E9" w:rsidSect="00551647">
      <w:headerReference w:type="default" r:id="rId8"/>
      <w:pgSz w:w="12240" w:h="15840" w:code="1"/>
      <w:pgMar w:top="1728" w:right="1296" w:bottom="1728" w:left="1440" w:header="1008" w:footer="720" w:gutter="432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781160" w14:textId="77777777" w:rsidR="004029A4" w:rsidRDefault="004029A4" w:rsidP="006B4B77">
      <w:pPr>
        <w:spacing w:after="0" w:line="240" w:lineRule="auto"/>
      </w:pPr>
      <w:r>
        <w:separator/>
      </w:r>
    </w:p>
  </w:endnote>
  <w:endnote w:type="continuationSeparator" w:id="0">
    <w:p w14:paraId="7084C398" w14:textId="77777777" w:rsidR="004029A4" w:rsidRDefault="004029A4" w:rsidP="006B4B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D147A4" w14:textId="77777777" w:rsidR="004029A4" w:rsidRDefault="004029A4" w:rsidP="006B4B77">
      <w:pPr>
        <w:spacing w:after="0" w:line="240" w:lineRule="auto"/>
      </w:pPr>
      <w:r>
        <w:separator/>
      </w:r>
    </w:p>
  </w:footnote>
  <w:footnote w:type="continuationSeparator" w:id="0">
    <w:p w14:paraId="0A991BC9" w14:textId="77777777" w:rsidR="004029A4" w:rsidRDefault="004029A4" w:rsidP="006B4B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ECC86A" w14:textId="77777777" w:rsidR="006B4B77" w:rsidRPr="006B4B77" w:rsidRDefault="006B4B77">
    <w:pPr>
      <w:pStyle w:val="Header"/>
      <w:rPr>
        <w:b/>
      </w:rPr>
    </w:pPr>
    <w:r w:rsidRPr="006B4B77">
      <w:rPr>
        <w:b/>
      </w:rPr>
      <w:t xml:space="preserve">                                                                                                                                                                                 KR</w:t>
    </w:r>
  </w:p>
  <w:p w14:paraId="19D17C24" w14:textId="77777777" w:rsidR="006B4B77" w:rsidRDefault="006B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51E12"/>
    <w:multiLevelType w:val="hybridMultilevel"/>
    <w:tmpl w:val="BAD03F44"/>
    <w:lvl w:ilvl="0" w:tplc="94948F5C">
      <w:start w:val="1"/>
      <w:numFmt w:val="decimal"/>
      <w:lvlText w:val="%1."/>
      <w:lvlJc w:val="left"/>
      <w:pPr>
        <w:ind w:left="644" w:hanging="360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7"/>
  <w:defaultTabStop w:val="720"/>
  <w:drawingGridHorizontalSpacing w:val="100"/>
  <w:drawingGridVerticalSpacing w:val="136"/>
  <w:displayHorizontalDrawingGridEvery w:val="0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xMjIzMDM3NjWxMLNQ0lEKTi0uzszPAykwrgUA7YYxpywAAAA="/>
  </w:docVars>
  <w:rsids>
    <w:rsidRoot w:val="004C2CAD"/>
    <w:rsid w:val="00022DD2"/>
    <w:rsid w:val="00033494"/>
    <w:rsid w:val="000500E7"/>
    <w:rsid w:val="000744BE"/>
    <w:rsid w:val="000A043F"/>
    <w:rsid w:val="000B2C9C"/>
    <w:rsid w:val="001037EB"/>
    <w:rsid w:val="001119BD"/>
    <w:rsid w:val="00151AAD"/>
    <w:rsid w:val="00153DAF"/>
    <w:rsid w:val="00163D38"/>
    <w:rsid w:val="001D4C26"/>
    <w:rsid w:val="001D6500"/>
    <w:rsid w:val="00206503"/>
    <w:rsid w:val="00251CD3"/>
    <w:rsid w:val="00260195"/>
    <w:rsid w:val="002838CD"/>
    <w:rsid w:val="002F3516"/>
    <w:rsid w:val="00330634"/>
    <w:rsid w:val="003575CF"/>
    <w:rsid w:val="00381B23"/>
    <w:rsid w:val="004029A4"/>
    <w:rsid w:val="00407701"/>
    <w:rsid w:val="00427A86"/>
    <w:rsid w:val="0044284F"/>
    <w:rsid w:val="004815ED"/>
    <w:rsid w:val="00490352"/>
    <w:rsid w:val="004C2CAD"/>
    <w:rsid w:val="004D653D"/>
    <w:rsid w:val="00511F9C"/>
    <w:rsid w:val="00543ED1"/>
    <w:rsid w:val="00551647"/>
    <w:rsid w:val="0055522E"/>
    <w:rsid w:val="005606EB"/>
    <w:rsid w:val="005857C5"/>
    <w:rsid w:val="005B2734"/>
    <w:rsid w:val="005F030C"/>
    <w:rsid w:val="00603A5F"/>
    <w:rsid w:val="0064397F"/>
    <w:rsid w:val="006565C8"/>
    <w:rsid w:val="0067728A"/>
    <w:rsid w:val="006B4B77"/>
    <w:rsid w:val="00732489"/>
    <w:rsid w:val="00736E7B"/>
    <w:rsid w:val="007B283D"/>
    <w:rsid w:val="007D1725"/>
    <w:rsid w:val="007F3212"/>
    <w:rsid w:val="00820E20"/>
    <w:rsid w:val="00832D39"/>
    <w:rsid w:val="00871706"/>
    <w:rsid w:val="008E5477"/>
    <w:rsid w:val="0098754E"/>
    <w:rsid w:val="009D3E77"/>
    <w:rsid w:val="009E4E50"/>
    <w:rsid w:val="00A23AE3"/>
    <w:rsid w:val="00A60181"/>
    <w:rsid w:val="00A732E9"/>
    <w:rsid w:val="00A74B97"/>
    <w:rsid w:val="00AB42FF"/>
    <w:rsid w:val="00AC6CDE"/>
    <w:rsid w:val="00AD36B1"/>
    <w:rsid w:val="00B03F93"/>
    <w:rsid w:val="00B81323"/>
    <w:rsid w:val="00B86325"/>
    <w:rsid w:val="00B927CF"/>
    <w:rsid w:val="00BC77B5"/>
    <w:rsid w:val="00BC7E4E"/>
    <w:rsid w:val="00C01F60"/>
    <w:rsid w:val="00C32BAB"/>
    <w:rsid w:val="00C66D32"/>
    <w:rsid w:val="00CB2B91"/>
    <w:rsid w:val="00CC4035"/>
    <w:rsid w:val="00CD008B"/>
    <w:rsid w:val="00CE01D9"/>
    <w:rsid w:val="00D562B3"/>
    <w:rsid w:val="00D62D3F"/>
    <w:rsid w:val="00DA626B"/>
    <w:rsid w:val="00E43EAC"/>
    <w:rsid w:val="00E566FA"/>
    <w:rsid w:val="00E7667D"/>
    <w:rsid w:val="00EF5D7A"/>
    <w:rsid w:val="00F566B8"/>
    <w:rsid w:val="00F72BD0"/>
    <w:rsid w:val="00FE5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84E1D"/>
  <w15:docId w15:val="{7CBC869D-BCD9-4BA3-8CAF-3F423D5E80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6E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2DD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B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B77"/>
  </w:style>
  <w:style w:type="paragraph" w:styleId="Footer">
    <w:name w:val="footer"/>
    <w:basedOn w:val="Normal"/>
    <w:link w:val="FooterChar"/>
    <w:uiPriority w:val="99"/>
    <w:semiHidden/>
    <w:unhideWhenUsed/>
    <w:rsid w:val="006B4B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B4B77"/>
  </w:style>
  <w:style w:type="paragraph" w:styleId="BalloonText">
    <w:name w:val="Balloon Text"/>
    <w:basedOn w:val="Normal"/>
    <w:link w:val="BalloonTextChar"/>
    <w:uiPriority w:val="99"/>
    <w:semiHidden/>
    <w:unhideWhenUsed/>
    <w:rsid w:val="006B4B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B7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33EFA211-0053-4CF8-9F3B-A15BCBA082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6</TotalTime>
  <Pages>2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</dc:creator>
  <cp:keywords/>
  <dc:description/>
  <cp:lastModifiedBy>Shanmuga Priya Sethuraman</cp:lastModifiedBy>
  <cp:revision>67</cp:revision>
  <cp:lastPrinted>2011-07-09T06:35:00Z</cp:lastPrinted>
  <dcterms:created xsi:type="dcterms:W3CDTF">2011-06-05T12:09:00Z</dcterms:created>
  <dcterms:modified xsi:type="dcterms:W3CDTF">2021-01-08T13:26:00Z</dcterms:modified>
</cp:coreProperties>
</file>